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B854A6" w14:textId="55AC49BB" w:rsidR="00B71C1A" w:rsidRPr="00BC198D" w:rsidRDefault="00B71C1A" w:rsidP="008C5025">
      <w:pPr>
        <w:spacing w:after="0" w:line="265" w:lineRule="auto"/>
        <w:ind w:left="106" w:right="91" w:hanging="10"/>
        <w:jc w:val="center"/>
        <w:rPr>
          <w:rFonts w:ascii="Lucida Handwriting" w:eastAsia="Courier New" w:hAnsi="Lucida Handwriting" w:cs="Courier New"/>
          <w:b/>
          <w:color w:val="222A35" w:themeColor="text2" w:themeShade="80"/>
        </w:rPr>
      </w:pPr>
    </w:p>
    <w:p w14:paraId="3324C081" w14:textId="4D1233B8" w:rsidR="007C73FE" w:rsidRPr="00BC198D" w:rsidRDefault="00C1603D" w:rsidP="009B254A">
      <w:pPr>
        <w:spacing w:after="0" w:line="265" w:lineRule="auto"/>
        <w:ind w:left="106" w:right="91" w:hanging="10"/>
        <w:jc w:val="center"/>
        <w:rPr>
          <w:rFonts w:ascii="Lucida Handwriting" w:eastAsia="Courier New" w:hAnsi="Lucida Handwriting" w:cs="Courier New"/>
          <w:b/>
          <w:color w:val="2F5496" w:themeColor="accent5" w:themeShade="BF"/>
        </w:rPr>
      </w:pPr>
      <w:r w:rsidRPr="00BC198D">
        <w:rPr>
          <w:rFonts w:ascii="Lucida Handwriting" w:eastAsia="Courier New" w:hAnsi="Lucida Handwriting" w:cs="Courier New"/>
          <w:b/>
          <w:color w:val="auto"/>
        </w:rPr>
        <w:t xml:space="preserve"> </w:t>
      </w:r>
      <w:r w:rsidR="00103E82" w:rsidRPr="00BC198D">
        <w:rPr>
          <w:rFonts w:ascii="Lucida Handwriting" w:eastAsia="Courier New" w:hAnsi="Lucida Handwriting" w:cs="Courier New"/>
          <w:b/>
          <w:color w:val="2F5496" w:themeColor="accent5" w:themeShade="BF"/>
        </w:rPr>
        <w:t>Sunday Menu</w:t>
      </w:r>
    </w:p>
    <w:p w14:paraId="5E65234E" w14:textId="4ACF73C6" w:rsidR="008C5025" w:rsidRPr="00BC198D" w:rsidRDefault="00035230" w:rsidP="00895D41">
      <w:pPr>
        <w:spacing w:after="0" w:line="265" w:lineRule="auto"/>
        <w:ind w:right="91"/>
        <w:rPr>
          <w:rFonts w:ascii="Lucida Handwriting" w:eastAsia="Courier New" w:hAnsi="Lucida Handwriting" w:cs="Courier New"/>
          <w:b/>
          <w:color w:val="2F5496" w:themeColor="accent5" w:themeShade="BF"/>
        </w:rPr>
      </w:pPr>
      <w:r w:rsidRPr="00BC198D">
        <w:rPr>
          <w:rFonts w:ascii="Lucida Handwriting" w:eastAsia="Courier New" w:hAnsi="Lucida Handwriting" w:cs="Courier New"/>
          <w:b/>
          <w:color w:val="2F5496" w:themeColor="accent5" w:themeShade="BF"/>
        </w:rPr>
        <w:t xml:space="preserve"> </w:t>
      </w:r>
    </w:p>
    <w:p w14:paraId="75773C48" w14:textId="0BD2E7C5" w:rsidR="00E91784" w:rsidRPr="00BC198D" w:rsidRDefault="0033379E" w:rsidP="00BC198D">
      <w:pPr>
        <w:spacing w:after="0" w:line="249" w:lineRule="auto"/>
        <w:jc w:val="center"/>
        <w:rPr>
          <w:rFonts w:ascii="Lucida Handwriting" w:eastAsia="Courier New" w:hAnsi="Lucida Handwriting" w:cs="Courier New"/>
          <w:b/>
          <w:color w:val="2F5496" w:themeColor="accent5" w:themeShade="BF"/>
        </w:rPr>
      </w:pPr>
      <w:r w:rsidRPr="00BC198D">
        <w:rPr>
          <w:rFonts w:ascii="Lucida Handwriting" w:eastAsia="Courier New" w:hAnsi="Lucida Handwriting" w:cs="Courier New"/>
          <w:b/>
          <w:color w:val="2F5496" w:themeColor="accent5" w:themeShade="BF"/>
        </w:rPr>
        <w:t xml:space="preserve"> </w:t>
      </w:r>
      <w:r w:rsidR="004E5FDB" w:rsidRPr="00BC198D">
        <w:rPr>
          <w:rFonts w:ascii="Lucida Handwriting" w:eastAsia="Courier New" w:hAnsi="Lucida Handwriting" w:cs="Courier New"/>
          <w:b/>
          <w:color w:val="2F5496" w:themeColor="accent5" w:themeShade="BF"/>
        </w:rPr>
        <w:t>Prawns &amp;</w:t>
      </w:r>
      <w:r w:rsidR="009B254A" w:rsidRPr="00BC198D">
        <w:rPr>
          <w:rFonts w:ascii="Lucida Handwriting" w:eastAsia="Courier New" w:hAnsi="Lucida Handwriting" w:cs="Courier New"/>
          <w:b/>
          <w:color w:val="2F5496" w:themeColor="accent5" w:themeShade="BF"/>
        </w:rPr>
        <w:t xml:space="preserve"> avocado, with </w:t>
      </w:r>
      <w:r w:rsidR="00BC198D" w:rsidRPr="00BC198D">
        <w:rPr>
          <w:rFonts w:ascii="Lucida Handwriting" w:eastAsia="Courier New" w:hAnsi="Lucida Handwriting" w:cs="Courier New"/>
          <w:b/>
          <w:color w:val="2F5496" w:themeColor="accent5" w:themeShade="BF"/>
        </w:rPr>
        <w:t>Marie rose sauce</w:t>
      </w:r>
    </w:p>
    <w:p w14:paraId="506D1270" w14:textId="25D3C9C9" w:rsidR="00075D12" w:rsidRPr="00BC198D" w:rsidRDefault="00075D12" w:rsidP="00BC198D">
      <w:pPr>
        <w:spacing w:after="0" w:line="249" w:lineRule="auto"/>
        <w:jc w:val="center"/>
        <w:rPr>
          <w:rFonts w:ascii="Lucida Handwriting" w:eastAsia="Courier New" w:hAnsi="Lucida Handwriting" w:cs="Courier New"/>
          <w:b/>
          <w:color w:val="2F5496" w:themeColor="accent5" w:themeShade="BF"/>
        </w:rPr>
      </w:pPr>
    </w:p>
    <w:p w14:paraId="298C9592" w14:textId="42DDF08F" w:rsidR="00376A62" w:rsidRPr="00BC198D" w:rsidRDefault="00BC198D" w:rsidP="00BC198D">
      <w:pPr>
        <w:spacing w:after="0" w:line="249" w:lineRule="auto"/>
        <w:jc w:val="center"/>
        <w:rPr>
          <w:rFonts w:ascii="Lucida Handwriting" w:eastAsia="Courier New" w:hAnsi="Lucida Handwriting" w:cs="Courier New"/>
          <w:b/>
          <w:color w:val="2F5496" w:themeColor="accent5" w:themeShade="BF"/>
        </w:rPr>
      </w:pPr>
      <w:r w:rsidRPr="00BC198D">
        <w:rPr>
          <w:rFonts w:ascii="Lucida Handwriting" w:eastAsia="Courier New" w:hAnsi="Lucida Handwriting" w:cs="Courier New"/>
          <w:b/>
          <w:color w:val="2F5496" w:themeColor="accent5" w:themeShade="BF"/>
        </w:rPr>
        <w:t>Grilled goats cheese salad, with poached pears, walnuts &amp; balsamic dressing</w:t>
      </w:r>
    </w:p>
    <w:p w14:paraId="2DC82D8A" w14:textId="0E7B135F" w:rsidR="003E1EBC" w:rsidRPr="00BC198D" w:rsidRDefault="00EE3E7F" w:rsidP="00BC198D">
      <w:pPr>
        <w:spacing w:after="0" w:line="265" w:lineRule="auto"/>
        <w:ind w:left="106" w:right="86" w:hanging="10"/>
        <w:jc w:val="center"/>
        <w:rPr>
          <w:rFonts w:ascii="Lucida Handwriting" w:eastAsia="Courier New" w:hAnsi="Lucida Handwriting" w:cs="Courier New"/>
          <w:b/>
          <w:color w:val="2F5496" w:themeColor="accent5" w:themeShade="BF"/>
        </w:rPr>
      </w:pPr>
      <w:r w:rsidRPr="00BC198D">
        <w:rPr>
          <w:rFonts w:ascii="Lucida Handwriting" w:eastAsia="Courier New" w:hAnsi="Lucida Handwriting" w:cs="Courier New"/>
          <w:b/>
          <w:color w:val="2F5496" w:themeColor="accent5" w:themeShade="BF"/>
        </w:rPr>
        <w:t xml:space="preserve">             </w:t>
      </w:r>
    </w:p>
    <w:p w14:paraId="7387C5FF" w14:textId="3BCDF46D" w:rsidR="003E135F" w:rsidRPr="00BC198D" w:rsidRDefault="009B254A" w:rsidP="00BC198D">
      <w:pPr>
        <w:spacing w:after="0" w:line="265" w:lineRule="auto"/>
        <w:ind w:left="106" w:right="86" w:hanging="10"/>
        <w:jc w:val="center"/>
        <w:rPr>
          <w:rFonts w:ascii="Lucida Handwriting" w:eastAsia="Courier New" w:hAnsi="Lucida Handwriting" w:cs="Courier New"/>
          <w:b/>
          <w:color w:val="2F5496" w:themeColor="accent5" w:themeShade="BF"/>
        </w:rPr>
      </w:pPr>
      <w:r w:rsidRPr="00BC198D">
        <w:rPr>
          <w:rFonts w:ascii="Lucida Handwriting" w:eastAsia="Courier New" w:hAnsi="Lucida Handwriting" w:cs="Courier New"/>
          <w:b/>
          <w:color w:val="2F5496" w:themeColor="accent5" w:themeShade="BF"/>
        </w:rPr>
        <w:t>Farm house pate, with red onion chutney &amp; toasted brioche</w:t>
      </w:r>
    </w:p>
    <w:p w14:paraId="7B250A32" w14:textId="77777777" w:rsidR="00704571" w:rsidRPr="00BC198D" w:rsidRDefault="00704571" w:rsidP="00BC198D">
      <w:pPr>
        <w:spacing w:after="0" w:line="265" w:lineRule="auto"/>
        <w:ind w:left="106" w:right="86" w:hanging="10"/>
        <w:jc w:val="center"/>
        <w:rPr>
          <w:rFonts w:ascii="Lucida Handwriting" w:eastAsia="Courier New" w:hAnsi="Lucida Handwriting" w:cs="Courier New"/>
          <w:b/>
          <w:color w:val="2F5496" w:themeColor="accent5" w:themeShade="BF"/>
        </w:rPr>
      </w:pPr>
    </w:p>
    <w:p w14:paraId="1F0422A7" w14:textId="6796F8CD" w:rsidR="00895D41" w:rsidRPr="00BC198D" w:rsidRDefault="00BC198D" w:rsidP="00BC198D">
      <w:pPr>
        <w:spacing w:after="0" w:line="265" w:lineRule="auto"/>
        <w:ind w:left="106" w:right="96" w:hanging="10"/>
        <w:jc w:val="center"/>
        <w:rPr>
          <w:rFonts w:ascii="Lucida Handwriting" w:eastAsia="Courier New" w:hAnsi="Lucida Handwriting" w:cs="Courier New"/>
          <w:b/>
          <w:i/>
          <w:color w:val="2F5496" w:themeColor="accent5" w:themeShade="BF"/>
        </w:rPr>
      </w:pPr>
      <w:r w:rsidRPr="00BC198D">
        <w:rPr>
          <w:rFonts w:ascii="Lucida Handwriting" w:eastAsia="Courier New" w:hAnsi="Lucida Handwriting" w:cs="Courier New"/>
          <w:b/>
          <w:i/>
          <w:color w:val="2F5496" w:themeColor="accent5" w:themeShade="BF"/>
        </w:rPr>
        <w:t>Leek &amp; potato</w:t>
      </w:r>
      <w:r w:rsidR="00807FC9" w:rsidRPr="00BC198D">
        <w:rPr>
          <w:rFonts w:ascii="Lucida Handwriting" w:eastAsia="Courier New" w:hAnsi="Lucida Handwriting" w:cs="Courier New"/>
          <w:b/>
          <w:i/>
          <w:color w:val="2F5496" w:themeColor="accent5" w:themeShade="BF"/>
        </w:rPr>
        <w:t xml:space="preserve"> soup</w:t>
      </w:r>
    </w:p>
    <w:p w14:paraId="5D9748FA" w14:textId="0FD789D2" w:rsidR="00075D12" w:rsidRPr="00BC198D" w:rsidRDefault="00075D12" w:rsidP="00BC198D">
      <w:pPr>
        <w:spacing w:after="0" w:line="265" w:lineRule="auto"/>
        <w:ind w:left="106" w:right="96" w:hanging="10"/>
        <w:jc w:val="center"/>
        <w:rPr>
          <w:rFonts w:ascii="Lucida Handwriting" w:eastAsia="Courier New" w:hAnsi="Lucida Handwriting" w:cs="Courier New"/>
          <w:b/>
          <w:i/>
          <w:color w:val="2F5496" w:themeColor="accent5" w:themeShade="BF"/>
        </w:rPr>
      </w:pPr>
    </w:p>
    <w:p w14:paraId="005E1CE5" w14:textId="7F632E3E" w:rsidR="00843698" w:rsidRPr="00BC198D" w:rsidRDefault="00807FC9" w:rsidP="00BC198D">
      <w:pPr>
        <w:spacing w:after="0" w:line="265" w:lineRule="auto"/>
        <w:ind w:left="106" w:right="96" w:hanging="10"/>
        <w:jc w:val="center"/>
        <w:rPr>
          <w:rFonts w:ascii="Lucida Handwriting" w:eastAsia="Courier New" w:hAnsi="Lucida Handwriting" w:cs="Courier New"/>
          <w:b/>
          <w:i/>
          <w:color w:val="2F5496" w:themeColor="accent5" w:themeShade="BF"/>
        </w:rPr>
      </w:pPr>
      <w:r w:rsidRPr="00BC198D">
        <w:rPr>
          <w:rFonts w:ascii="Lucida Handwriting" w:eastAsia="Courier New" w:hAnsi="Lucida Handwriting" w:cs="Courier New"/>
          <w:b/>
          <w:i/>
          <w:color w:val="2F5496" w:themeColor="accent5" w:themeShade="BF"/>
        </w:rPr>
        <w:t>Melon &amp; Parma ham, with a port dressing</w:t>
      </w:r>
    </w:p>
    <w:p w14:paraId="4B8703E6" w14:textId="37264C67" w:rsidR="00316025" w:rsidRPr="00BC198D" w:rsidRDefault="00316025" w:rsidP="00BC198D">
      <w:pPr>
        <w:spacing w:after="0" w:line="265" w:lineRule="auto"/>
        <w:ind w:left="106" w:right="96" w:hanging="10"/>
        <w:rPr>
          <w:rFonts w:ascii="Lucida Handwriting" w:eastAsia="Courier New" w:hAnsi="Lucida Handwriting" w:cs="Courier New"/>
          <w:b/>
          <w:i/>
          <w:color w:val="2F5496" w:themeColor="accent5" w:themeShade="BF"/>
        </w:rPr>
      </w:pPr>
    </w:p>
    <w:p w14:paraId="3A3F53CC" w14:textId="42F826EE" w:rsidR="00F7350B" w:rsidRPr="00BC198D" w:rsidRDefault="00843698" w:rsidP="00BC198D">
      <w:pPr>
        <w:spacing w:after="0" w:line="265" w:lineRule="auto"/>
        <w:ind w:left="106" w:right="106" w:hanging="10"/>
        <w:jc w:val="center"/>
        <w:rPr>
          <w:rFonts w:ascii="Lucida Handwriting" w:eastAsia="Courier New" w:hAnsi="Lucida Handwriting" w:cs="Courier New"/>
          <w:b/>
          <w:color w:val="2F5496" w:themeColor="accent5" w:themeShade="BF"/>
        </w:rPr>
      </w:pPr>
      <w:r w:rsidRPr="00BC198D">
        <w:rPr>
          <w:rFonts w:ascii="Lucida Handwriting" w:eastAsia="Courier New" w:hAnsi="Lucida Handwriting" w:cs="Courier New"/>
          <w:b/>
          <w:color w:val="2F5496" w:themeColor="accent5" w:themeShade="BF"/>
        </w:rPr>
        <w:t>*****</w:t>
      </w:r>
      <w:r w:rsidR="00396E2A" w:rsidRPr="00BC198D">
        <w:rPr>
          <w:rFonts w:ascii="Lucida Handwriting" w:eastAsia="Courier New" w:hAnsi="Lucida Handwriting" w:cs="Courier New"/>
          <w:b/>
          <w:color w:val="2F5496" w:themeColor="accent5" w:themeShade="BF"/>
        </w:rPr>
        <w:t xml:space="preserve">  </w:t>
      </w:r>
    </w:p>
    <w:p w14:paraId="1BC51FEE" w14:textId="47735135" w:rsidR="00F56403" w:rsidRPr="00BC198D" w:rsidRDefault="00295FED" w:rsidP="00BC198D">
      <w:pPr>
        <w:spacing w:after="0" w:line="250" w:lineRule="auto"/>
        <w:ind w:left="1862" w:right="1881" w:hanging="10"/>
        <w:jc w:val="center"/>
        <w:rPr>
          <w:rFonts w:ascii="Lucida Handwriting" w:eastAsia="Courier New" w:hAnsi="Lucida Handwriting" w:cs="Courier New"/>
          <w:b/>
          <w:color w:val="2F5496" w:themeColor="accent5" w:themeShade="BF"/>
        </w:rPr>
      </w:pPr>
      <w:r w:rsidRPr="00BC198D">
        <w:rPr>
          <w:rFonts w:ascii="Lucida Handwriting" w:eastAsia="Courier New" w:hAnsi="Lucida Handwriting" w:cs="Courier New"/>
          <w:b/>
          <w:color w:val="2F5496" w:themeColor="accent5" w:themeShade="BF"/>
        </w:rPr>
        <w:t xml:space="preserve">Roast </w:t>
      </w:r>
      <w:r w:rsidR="00075D12" w:rsidRPr="00BC198D">
        <w:rPr>
          <w:rFonts w:ascii="Lucida Handwriting" w:eastAsia="Courier New" w:hAnsi="Lucida Handwriting" w:cs="Courier New"/>
          <w:b/>
          <w:color w:val="2F5496" w:themeColor="accent5" w:themeShade="BF"/>
        </w:rPr>
        <w:t>sirloin</w:t>
      </w:r>
      <w:r w:rsidR="00F73A99" w:rsidRPr="00BC198D">
        <w:rPr>
          <w:rFonts w:ascii="Lucida Handwriting" w:eastAsia="Courier New" w:hAnsi="Lucida Handwriting" w:cs="Courier New"/>
          <w:b/>
          <w:color w:val="2F5496" w:themeColor="accent5" w:themeShade="BF"/>
        </w:rPr>
        <w:t xml:space="preserve"> of B</w:t>
      </w:r>
      <w:r w:rsidRPr="00BC198D">
        <w:rPr>
          <w:rFonts w:ascii="Lucida Handwriting" w:eastAsia="Courier New" w:hAnsi="Lucida Handwriting" w:cs="Courier New"/>
          <w:b/>
          <w:color w:val="2F5496" w:themeColor="accent5" w:themeShade="BF"/>
        </w:rPr>
        <w:t>eef</w:t>
      </w:r>
    </w:p>
    <w:p w14:paraId="7466AFFF" w14:textId="77AD78C3" w:rsidR="00297DC8" w:rsidRPr="00BC198D" w:rsidRDefault="00843698" w:rsidP="00BC198D">
      <w:pPr>
        <w:spacing w:after="518" w:line="250" w:lineRule="auto"/>
        <w:ind w:left="1862" w:right="1881" w:hanging="10"/>
        <w:jc w:val="center"/>
        <w:rPr>
          <w:rFonts w:ascii="Lucida Handwriting" w:eastAsia="Courier New" w:hAnsi="Lucida Handwriting" w:cs="Courier New"/>
          <w:b/>
          <w:color w:val="2F5496" w:themeColor="accent5" w:themeShade="BF"/>
        </w:rPr>
      </w:pPr>
      <w:r w:rsidRPr="00BC198D">
        <w:rPr>
          <w:rFonts w:ascii="Lucida Handwriting" w:eastAsia="Courier New" w:hAnsi="Lucida Handwriting" w:cs="Courier New"/>
          <w:b/>
          <w:color w:val="2F5496" w:themeColor="accent5" w:themeShade="BF"/>
        </w:rPr>
        <w:t>With</w:t>
      </w:r>
      <w:r w:rsidR="00EF5663" w:rsidRPr="00BC198D">
        <w:rPr>
          <w:rFonts w:ascii="Lucida Handwriting" w:eastAsia="Courier New" w:hAnsi="Lucida Handwriting" w:cs="Courier New"/>
          <w:b/>
          <w:color w:val="2F5496" w:themeColor="accent5" w:themeShade="BF"/>
        </w:rPr>
        <w:t xml:space="preserve"> Yorkshir</w:t>
      </w:r>
      <w:r w:rsidR="00F56403" w:rsidRPr="00BC198D">
        <w:rPr>
          <w:rFonts w:ascii="Lucida Handwriting" w:eastAsia="Courier New" w:hAnsi="Lucida Handwriting" w:cs="Courier New"/>
          <w:b/>
          <w:color w:val="2F5496" w:themeColor="accent5" w:themeShade="BF"/>
        </w:rPr>
        <w:t xml:space="preserve">e </w:t>
      </w:r>
      <w:r w:rsidR="00075D12" w:rsidRPr="00BC198D">
        <w:rPr>
          <w:rFonts w:ascii="Lucida Handwriting" w:eastAsia="Courier New" w:hAnsi="Lucida Handwriting" w:cs="Courier New"/>
          <w:b/>
          <w:color w:val="2F5496" w:themeColor="accent5" w:themeShade="BF"/>
        </w:rPr>
        <w:t>pudding, roast potatoes</w:t>
      </w:r>
      <w:r w:rsidR="00AB6E33" w:rsidRPr="00BC198D">
        <w:rPr>
          <w:rFonts w:ascii="Lucida Handwriting" w:eastAsia="Courier New" w:hAnsi="Lucida Handwriting" w:cs="Courier New"/>
          <w:b/>
          <w:color w:val="2F5496" w:themeColor="accent5" w:themeShade="BF"/>
        </w:rPr>
        <w:t>, veg</w:t>
      </w:r>
      <w:r w:rsidR="00075D12" w:rsidRPr="00BC198D">
        <w:rPr>
          <w:rFonts w:ascii="Lucida Handwriting" w:eastAsia="Courier New" w:hAnsi="Lucida Handwriting" w:cs="Courier New"/>
          <w:b/>
          <w:color w:val="2F5496" w:themeColor="accent5" w:themeShade="BF"/>
        </w:rPr>
        <w:t xml:space="preserve"> &amp; a red wine gravy</w:t>
      </w:r>
    </w:p>
    <w:p w14:paraId="33312069" w14:textId="2C8AFB96" w:rsidR="00D86DB5" w:rsidRPr="00BC198D" w:rsidRDefault="002E77F2" w:rsidP="00BC198D">
      <w:pPr>
        <w:spacing w:after="518" w:line="250" w:lineRule="auto"/>
        <w:ind w:left="1862" w:right="1881" w:hanging="10"/>
        <w:jc w:val="center"/>
        <w:rPr>
          <w:rFonts w:ascii="Lucida Handwriting" w:eastAsia="Courier New" w:hAnsi="Lucida Handwriting" w:cs="Courier New"/>
          <w:b/>
          <w:color w:val="2F5496" w:themeColor="accent5" w:themeShade="BF"/>
        </w:rPr>
      </w:pPr>
      <w:r w:rsidRPr="00BC198D">
        <w:rPr>
          <w:rFonts w:ascii="Lucida Handwriting" w:eastAsia="Courier New" w:hAnsi="Lucida Handwriting" w:cs="Courier New"/>
          <w:b/>
          <w:color w:val="2F5496" w:themeColor="accent5" w:themeShade="BF"/>
        </w:rPr>
        <w:t>Roast l</w:t>
      </w:r>
      <w:r w:rsidR="00BC198D" w:rsidRPr="00BC198D">
        <w:rPr>
          <w:rFonts w:ascii="Lucida Handwriting" w:eastAsia="Courier New" w:hAnsi="Lucida Handwriting" w:cs="Courier New"/>
          <w:b/>
          <w:color w:val="2F5496" w:themeColor="accent5" w:themeShade="BF"/>
        </w:rPr>
        <w:t>eg of lamb, with roasted potatoes, veg &amp; a red wine gravy</w:t>
      </w:r>
    </w:p>
    <w:p w14:paraId="6B84AEA7" w14:textId="47218729" w:rsidR="007F2EDE" w:rsidRPr="00BC198D" w:rsidRDefault="009A6D6B" w:rsidP="00BC198D">
      <w:pPr>
        <w:spacing w:after="518" w:line="250" w:lineRule="auto"/>
        <w:ind w:left="1862" w:right="1881" w:hanging="10"/>
        <w:jc w:val="center"/>
        <w:rPr>
          <w:rFonts w:ascii="Lucida Handwriting" w:eastAsia="Courier New" w:hAnsi="Lucida Handwriting" w:cs="Courier New"/>
          <w:b/>
          <w:color w:val="2F5496" w:themeColor="accent5" w:themeShade="BF"/>
        </w:rPr>
      </w:pPr>
      <w:r w:rsidRPr="00BC198D">
        <w:rPr>
          <w:rFonts w:ascii="Lucida Handwriting" w:eastAsia="Courier New" w:hAnsi="Lucida Handwriting" w:cs="Courier New"/>
          <w:b/>
          <w:color w:val="2F5496" w:themeColor="accent5" w:themeShade="BF"/>
        </w:rPr>
        <w:t xml:space="preserve">Roast </w:t>
      </w:r>
      <w:r w:rsidR="0099658B" w:rsidRPr="00BC198D">
        <w:rPr>
          <w:rFonts w:ascii="Lucida Handwriting" w:eastAsia="Courier New" w:hAnsi="Lucida Handwriting" w:cs="Courier New"/>
          <w:b/>
          <w:color w:val="2F5496" w:themeColor="accent5" w:themeShade="BF"/>
        </w:rPr>
        <w:t>chicken breast</w:t>
      </w:r>
      <w:r w:rsidRPr="00BC198D">
        <w:rPr>
          <w:rFonts w:ascii="Lucida Handwriting" w:eastAsia="Courier New" w:hAnsi="Lucida Handwriting" w:cs="Courier New"/>
          <w:b/>
          <w:color w:val="2F5496" w:themeColor="accent5" w:themeShade="BF"/>
        </w:rPr>
        <w:t xml:space="preserve"> with Yorkshire pudding, roast potatoes, veg &amp; red wine gravy</w:t>
      </w:r>
    </w:p>
    <w:p w14:paraId="2D2F3503" w14:textId="2C6DAF7A" w:rsidR="00995C3C" w:rsidRPr="00BC198D" w:rsidRDefault="00BC198D" w:rsidP="00BC198D">
      <w:pPr>
        <w:spacing w:after="518" w:line="250" w:lineRule="auto"/>
        <w:ind w:left="1862" w:right="1881" w:hanging="10"/>
        <w:jc w:val="center"/>
        <w:rPr>
          <w:rFonts w:ascii="Lucida Handwriting" w:eastAsia="Courier New" w:hAnsi="Lucida Handwriting" w:cs="Courier New"/>
          <w:b/>
          <w:color w:val="2F5496" w:themeColor="accent5" w:themeShade="BF"/>
        </w:rPr>
      </w:pPr>
      <w:r w:rsidRPr="00BC198D">
        <w:rPr>
          <w:rFonts w:ascii="Lucida Handwriting" w:eastAsia="Courier New" w:hAnsi="Lucida Handwriting" w:cs="Courier New"/>
          <w:b/>
          <w:color w:val="2F5496" w:themeColor="accent5" w:themeShade="BF"/>
        </w:rPr>
        <w:t>Garlic &amp; herb stuffed flat mushroom, toped with melted brie with roast potatoes</w:t>
      </w:r>
    </w:p>
    <w:p w14:paraId="60EDE7DA" w14:textId="33F5E735" w:rsidR="009A6D6B" w:rsidRPr="00BC198D" w:rsidRDefault="00BC198D" w:rsidP="00BC198D">
      <w:pPr>
        <w:spacing w:after="518" w:line="250" w:lineRule="auto"/>
        <w:ind w:left="1862" w:right="1881" w:hanging="10"/>
        <w:jc w:val="center"/>
        <w:rPr>
          <w:rFonts w:ascii="Lucida Handwriting" w:eastAsia="Courier New" w:hAnsi="Lucida Handwriting" w:cs="Courier New"/>
          <w:b/>
          <w:color w:val="2F5496" w:themeColor="accent5" w:themeShade="BF"/>
        </w:rPr>
      </w:pPr>
      <w:r w:rsidRPr="00BC198D">
        <w:rPr>
          <w:rFonts w:ascii="Lucida Handwriting" w:eastAsia="Courier New" w:hAnsi="Lucida Handwriting" w:cs="Courier New"/>
          <w:b/>
          <w:color w:val="2F5496" w:themeColor="accent5" w:themeShade="BF"/>
        </w:rPr>
        <w:t xml:space="preserve">Chicken breast in mushroom &amp; white wine sauce, with sauteed new potatoes </w:t>
      </w:r>
    </w:p>
    <w:p w14:paraId="41BAE7AB" w14:textId="2AF1735A" w:rsidR="00714B39" w:rsidRPr="00BC198D" w:rsidRDefault="00807FC9" w:rsidP="00BC198D">
      <w:pPr>
        <w:spacing w:after="0" w:line="249" w:lineRule="auto"/>
        <w:ind w:left="2228" w:right="2246" w:hanging="10"/>
        <w:jc w:val="center"/>
        <w:rPr>
          <w:rFonts w:ascii="Lucida Handwriting" w:eastAsia="Courier New" w:hAnsi="Lucida Handwriting" w:cs="Courier New"/>
          <w:b/>
          <w:color w:val="2F5496" w:themeColor="accent5" w:themeShade="BF"/>
        </w:rPr>
      </w:pPr>
      <w:r w:rsidRPr="00BC198D">
        <w:rPr>
          <w:rFonts w:ascii="Lucida Handwriting" w:eastAsia="Courier New" w:hAnsi="Lucida Handwriting" w:cs="Courier New"/>
          <w:b/>
          <w:color w:val="2F5496" w:themeColor="accent5" w:themeShade="BF"/>
        </w:rPr>
        <w:t xml:space="preserve">Seabass fillet, with </w:t>
      </w:r>
      <w:proofErr w:type="gramStart"/>
      <w:r w:rsidR="00BC198D" w:rsidRPr="00BC198D">
        <w:rPr>
          <w:rFonts w:ascii="Lucida Handwriting" w:eastAsia="Courier New" w:hAnsi="Lucida Handwriting" w:cs="Courier New"/>
          <w:b/>
          <w:color w:val="2F5496" w:themeColor="accent5" w:themeShade="BF"/>
        </w:rPr>
        <w:t>a</w:t>
      </w:r>
      <w:proofErr w:type="gramEnd"/>
      <w:r w:rsidR="00BC198D" w:rsidRPr="00BC198D">
        <w:rPr>
          <w:rFonts w:ascii="Lucida Handwriting" w:eastAsia="Courier New" w:hAnsi="Lucida Handwriting" w:cs="Courier New"/>
          <w:b/>
          <w:color w:val="2F5496" w:themeColor="accent5" w:themeShade="BF"/>
        </w:rPr>
        <w:t xml:space="preserve"> herb &amp; cheddar crust, with a</w:t>
      </w:r>
      <w:r w:rsidR="004E5FDB" w:rsidRPr="00BC198D">
        <w:rPr>
          <w:rFonts w:ascii="Lucida Handwriting" w:eastAsia="Courier New" w:hAnsi="Lucida Handwriting" w:cs="Courier New"/>
          <w:b/>
          <w:color w:val="2F5496" w:themeColor="accent5" w:themeShade="BF"/>
        </w:rPr>
        <w:t xml:space="preserve"> </w:t>
      </w:r>
      <w:r w:rsidR="00BC198D" w:rsidRPr="00BC198D">
        <w:rPr>
          <w:rFonts w:ascii="Lucida Handwriting" w:eastAsia="Courier New" w:hAnsi="Lucida Handwriting" w:cs="Courier New"/>
          <w:b/>
          <w:color w:val="2F5496" w:themeColor="accent5" w:themeShade="BF"/>
        </w:rPr>
        <w:t xml:space="preserve">chive </w:t>
      </w:r>
      <w:r w:rsidR="004E5FDB" w:rsidRPr="00BC198D">
        <w:rPr>
          <w:rFonts w:ascii="Lucida Handwriting" w:eastAsia="Courier New" w:hAnsi="Lucida Handwriting" w:cs="Courier New"/>
          <w:b/>
          <w:color w:val="2F5496" w:themeColor="accent5" w:themeShade="BF"/>
        </w:rPr>
        <w:t>cream sauce</w:t>
      </w:r>
      <w:r w:rsidRPr="00BC198D">
        <w:rPr>
          <w:rFonts w:ascii="Lucida Handwriting" w:eastAsia="Courier New" w:hAnsi="Lucida Handwriting" w:cs="Courier New"/>
          <w:b/>
          <w:color w:val="2F5496" w:themeColor="accent5" w:themeShade="BF"/>
        </w:rPr>
        <w:t xml:space="preserve">, </w:t>
      </w:r>
      <w:r w:rsidR="00BC198D" w:rsidRPr="00BC198D">
        <w:rPr>
          <w:rFonts w:ascii="Lucida Handwriting" w:eastAsia="Courier New" w:hAnsi="Lucida Handwriting" w:cs="Courier New"/>
          <w:b/>
          <w:color w:val="2F5496" w:themeColor="accent5" w:themeShade="BF"/>
        </w:rPr>
        <w:t>&amp;</w:t>
      </w:r>
      <w:r w:rsidRPr="00BC198D">
        <w:rPr>
          <w:rFonts w:ascii="Lucida Handwriting" w:eastAsia="Courier New" w:hAnsi="Lucida Handwriting" w:cs="Courier New"/>
          <w:b/>
          <w:color w:val="2F5496" w:themeColor="accent5" w:themeShade="BF"/>
        </w:rPr>
        <w:t xml:space="preserve"> sauteed new potatoes</w:t>
      </w:r>
    </w:p>
    <w:p w14:paraId="39742063" w14:textId="5EF6A706" w:rsidR="009B254A" w:rsidRPr="00BC198D" w:rsidRDefault="009B254A" w:rsidP="00BC198D">
      <w:pPr>
        <w:spacing w:after="0" w:line="249" w:lineRule="auto"/>
        <w:ind w:right="2246"/>
        <w:rPr>
          <w:rFonts w:ascii="Lucida Handwriting" w:eastAsia="Courier New" w:hAnsi="Lucida Handwriting" w:cs="Courier New"/>
          <w:b/>
          <w:color w:val="2F5496" w:themeColor="accent5" w:themeShade="BF"/>
        </w:rPr>
      </w:pPr>
    </w:p>
    <w:p w14:paraId="0EFADBA9" w14:textId="48C9A036" w:rsidR="007C73FE" w:rsidRPr="00BC198D" w:rsidRDefault="007C73FE" w:rsidP="00BC198D">
      <w:pPr>
        <w:spacing w:after="0" w:line="249" w:lineRule="auto"/>
        <w:ind w:right="2246"/>
        <w:rPr>
          <w:rFonts w:ascii="Lucida Handwriting" w:eastAsia="Courier New" w:hAnsi="Lucida Handwriting" w:cs="Courier New"/>
          <w:b/>
          <w:color w:val="2F5496" w:themeColor="accent5" w:themeShade="BF"/>
        </w:rPr>
      </w:pPr>
    </w:p>
    <w:p w14:paraId="7A140BD5" w14:textId="705BE382" w:rsidR="007C73FE" w:rsidRPr="00BC198D" w:rsidRDefault="007C73FE" w:rsidP="00BC198D">
      <w:pPr>
        <w:spacing w:after="0" w:line="249" w:lineRule="auto"/>
        <w:ind w:right="2246"/>
        <w:jc w:val="center"/>
        <w:rPr>
          <w:rFonts w:ascii="Lucida Handwriting" w:eastAsia="Courier New" w:hAnsi="Lucida Handwriting" w:cs="Courier New"/>
          <w:b/>
          <w:i/>
          <w:iCs/>
          <w:color w:val="2F5496" w:themeColor="accent5" w:themeShade="BF"/>
        </w:rPr>
      </w:pPr>
      <w:r w:rsidRPr="00BC198D">
        <w:rPr>
          <w:rFonts w:ascii="Lucida Handwriting" w:eastAsia="Courier New" w:hAnsi="Lucida Handwriting" w:cs="Courier New"/>
          <w:b/>
          <w:color w:val="2F5496" w:themeColor="accent5" w:themeShade="BF"/>
        </w:rPr>
        <w:t xml:space="preserve">                All main courses served with cauliflower cheese &amp; vegetables</w:t>
      </w:r>
    </w:p>
    <w:p w14:paraId="361650D4" w14:textId="0E42B957" w:rsidR="0053537C" w:rsidRPr="00BC198D" w:rsidRDefault="007974E2" w:rsidP="00BC198D">
      <w:pPr>
        <w:jc w:val="center"/>
        <w:rPr>
          <w:rFonts w:ascii="Lucida Handwriting" w:eastAsia="Courier New" w:hAnsi="Lucida Handwriting" w:cs="Courier New"/>
          <w:b/>
          <w:i/>
          <w:iCs/>
          <w:color w:val="2F5496" w:themeColor="accent5" w:themeShade="BF"/>
        </w:rPr>
      </w:pPr>
      <w:r w:rsidRPr="00BC198D">
        <w:rPr>
          <w:rFonts w:ascii="Lucida Handwriting" w:eastAsia="Courier New" w:hAnsi="Lucida Handwriting" w:cs="Courier New"/>
          <w:b/>
          <w:i/>
          <w:iCs/>
          <w:color w:val="2F5496" w:themeColor="accent5" w:themeShade="BF"/>
        </w:rPr>
        <w:t>***</w:t>
      </w:r>
      <w:r w:rsidR="009B254A" w:rsidRPr="00BC198D">
        <w:rPr>
          <w:rFonts w:ascii="Lucida Handwriting" w:eastAsia="Courier New" w:hAnsi="Lucida Handwriting" w:cs="Courier New"/>
          <w:b/>
          <w:i/>
          <w:iCs/>
          <w:color w:val="2F5496" w:themeColor="accent5" w:themeShade="BF"/>
        </w:rPr>
        <w:t>**</w:t>
      </w:r>
    </w:p>
    <w:p w14:paraId="510F2CC8" w14:textId="1151B667" w:rsidR="00714B39" w:rsidRPr="00BC198D" w:rsidRDefault="008523E5" w:rsidP="00BC198D">
      <w:pPr>
        <w:spacing w:after="0"/>
        <w:jc w:val="center"/>
        <w:rPr>
          <w:color w:val="2F5496" w:themeColor="accent5" w:themeShade="BF"/>
        </w:rPr>
      </w:pPr>
      <w:r w:rsidRPr="00BC198D">
        <w:rPr>
          <w:rFonts w:ascii="Lucida Handwriting" w:eastAsia="Courier New" w:hAnsi="Lucida Handwriting" w:cs="Courier New"/>
          <w:b/>
          <w:color w:val="2F5496" w:themeColor="accent5" w:themeShade="BF"/>
        </w:rPr>
        <w:t>Raspberry</w:t>
      </w:r>
      <w:r w:rsidR="00395FFE" w:rsidRPr="00BC198D">
        <w:rPr>
          <w:rFonts w:ascii="Lucida Handwriting" w:eastAsia="Courier New" w:hAnsi="Lucida Handwriting" w:cs="Courier New"/>
          <w:b/>
          <w:color w:val="2F5496" w:themeColor="accent5" w:themeShade="BF"/>
        </w:rPr>
        <w:t xml:space="preserve"> </w:t>
      </w:r>
      <w:r w:rsidR="00714B39" w:rsidRPr="00BC198D">
        <w:rPr>
          <w:rFonts w:ascii="Lucida Handwriting" w:eastAsia="Courier New" w:hAnsi="Lucida Handwriting" w:cs="Courier New"/>
          <w:b/>
          <w:color w:val="2F5496" w:themeColor="accent5" w:themeShade="BF"/>
        </w:rPr>
        <w:t xml:space="preserve">crème </w:t>
      </w:r>
      <w:proofErr w:type="spellStart"/>
      <w:r w:rsidR="00714B39" w:rsidRPr="00BC198D">
        <w:rPr>
          <w:rFonts w:ascii="Lucida Handwriting" w:eastAsia="Courier New" w:hAnsi="Lucida Handwriting" w:cs="Courier New"/>
          <w:b/>
          <w:color w:val="2F5496" w:themeColor="accent5" w:themeShade="BF"/>
        </w:rPr>
        <w:t>brulee</w:t>
      </w:r>
      <w:proofErr w:type="spellEnd"/>
    </w:p>
    <w:p w14:paraId="54895B66" w14:textId="01E832B1" w:rsidR="00836862" w:rsidRPr="00BC198D" w:rsidRDefault="001B6C86" w:rsidP="00BC198D">
      <w:pPr>
        <w:spacing w:after="0"/>
        <w:jc w:val="center"/>
        <w:rPr>
          <w:rFonts w:ascii="Lucida Handwriting" w:eastAsia="Courier New" w:hAnsi="Lucida Handwriting" w:cs="Courier New"/>
          <w:b/>
          <w:color w:val="2F5496" w:themeColor="accent5" w:themeShade="BF"/>
        </w:rPr>
      </w:pPr>
      <w:r w:rsidRPr="00BC198D">
        <w:rPr>
          <w:rFonts w:ascii="Lucida Handwriting" w:eastAsia="Courier New" w:hAnsi="Lucida Handwriting" w:cs="Courier New"/>
          <w:b/>
          <w:color w:val="2F5496" w:themeColor="accent5" w:themeShade="BF"/>
        </w:rPr>
        <w:t>Chocolate</w:t>
      </w:r>
      <w:r w:rsidR="009A6D6B" w:rsidRPr="00BC198D">
        <w:rPr>
          <w:rFonts w:ascii="Lucida Handwriting" w:eastAsia="Courier New" w:hAnsi="Lucida Handwriting" w:cs="Courier New"/>
          <w:b/>
          <w:color w:val="2F5496" w:themeColor="accent5" w:themeShade="BF"/>
        </w:rPr>
        <w:t xml:space="preserve"> </w:t>
      </w:r>
      <w:proofErr w:type="spellStart"/>
      <w:r w:rsidR="00327DF4" w:rsidRPr="00BC198D">
        <w:rPr>
          <w:rFonts w:ascii="Lucida Handwriting" w:eastAsia="Courier New" w:hAnsi="Lucida Handwriting" w:cs="Courier New"/>
          <w:b/>
          <w:color w:val="2F5496" w:themeColor="accent5" w:themeShade="BF"/>
        </w:rPr>
        <w:t>tort</w:t>
      </w:r>
      <w:proofErr w:type="spellEnd"/>
      <w:r w:rsidR="00327DF4" w:rsidRPr="00BC198D">
        <w:rPr>
          <w:rFonts w:ascii="Lucida Handwriting" w:eastAsia="Courier New" w:hAnsi="Lucida Handwriting" w:cs="Courier New"/>
          <w:b/>
          <w:color w:val="2F5496" w:themeColor="accent5" w:themeShade="BF"/>
        </w:rPr>
        <w:t>, with Chantilly cream</w:t>
      </w:r>
    </w:p>
    <w:p w14:paraId="48097976" w14:textId="1AF1E606" w:rsidR="00F941F6" w:rsidRPr="00BC198D" w:rsidRDefault="00110359" w:rsidP="00BC198D">
      <w:pPr>
        <w:spacing w:after="0" w:line="265" w:lineRule="auto"/>
        <w:ind w:left="106" w:right="72" w:hanging="10"/>
        <w:jc w:val="center"/>
        <w:rPr>
          <w:rFonts w:ascii="Lucida Handwriting" w:eastAsia="Courier New" w:hAnsi="Lucida Handwriting" w:cs="Courier New"/>
          <w:b/>
          <w:color w:val="2F5496" w:themeColor="accent5" w:themeShade="BF"/>
        </w:rPr>
      </w:pPr>
      <w:r w:rsidRPr="00BC198D">
        <w:rPr>
          <w:rFonts w:ascii="Lucida Handwriting" w:eastAsia="Courier New" w:hAnsi="Lucida Handwriting" w:cs="Courier New"/>
          <w:b/>
          <w:color w:val="2F5496" w:themeColor="accent5" w:themeShade="BF"/>
        </w:rPr>
        <w:t xml:space="preserve"> </w:t>
      </w:r>
      <w:r w:rsidR="002C599C" w:rsidRPr="00BC198D">
        <w:rPr>
          <w:rFonts w:ascii="Lucida Handwriting" w:eastAsia="Courier New" w:hAnsi="Lucida Handwriting" w:cs="Courier New"/>
          <w:b/>
          <w:color w:val="2F5496" w:themeColor="accent5" w:themeShade="BF"/>
        </w:rPr>
        <w:t xml:space="preserve">Sticky Toffee Pudding with </w:t>
      </w:r>
      <w:r w:rsidR="00AF146E" w:rsidRPr="00BC198D">
        <w:rPr>
          <w:rFonts w:ascii="Lucida Handwriting" w:eastAsia="Courier New" w:hAnsi="Lucida Handwriting" w:cs="Courier New"/>
          <w:b/>
          <w:color w:val="2F5496" w:themeColor="accent5" w:themeShade="BF"/>
        </w:rPr>
        <w:t>Toffee sauce &amp; Vanilla Ice Cream</w:t>
      </w:r>
    </w:p>
    <w:p w14:paraId="58B221A0" w14:textId="301D093D" w:rsidR="00181BC0" w:rsidRPr="00BC198D" w:rsidRDefault="00181BC0" w:rsidP="00BC198D">
      <w:pPr>
        <w:spacing w:after="0" w:line="265" w:lineRule="auto"/>
        <w:ind w:left="106" w:right="72" w:hanging="10"/>
        <w:jc w:val="center"/>
        <w:rPr>
          <w:rFonts w:ascii="Lucida Handwriting" w:eastAsia="Courier New" w:hAnsi="Lucida Handwriting" w:cs="Courier New"/>
          <w:b/>
          <w:color w:val="2F5496" w:themeColor="accent5" w:themeShade="BF"/>
        </w:rPr>
      </w:pPr>
      <w:r w:rsidRPr="00BC198D">
        <w:rPr>
          <w:rFonts w:ascii="Lucida Handwriting" w:eastAsia="Courier New" w:hAnsi="Lucida Handwriting" w:cs="Courier New"/>
          <w:b/>
          <w:color w:val="2F5496" w:themeColor="accent5" w:themeShade="BF"/>
        </w:rPr>
        <w:t>Honey comb cheese cake with vanilla ice cream</w:t>
      </w:r>
    </w:p>
    <w:p w14:paraId="213D56EA" w14:textId="77777777" w:rsidR="007C73FE" w:rsidRPr="00BC198D" w:rsidRDefault="007C73FE" w:rsidP="00BC198D">
      <w:pPr>
        <w:spacing w:after="0" w:line="265" w:lineRule="auto"/>
        <w:ind w:left="106" w:right="72" w:hanging="10"/>
        <w:jc w:val="center"/>
        <w:rPr>
          <w:rFonts w:ascii="Lucida Handwriting" w:eastAsia="Courier New" w:hAnsi="Lucida Handwriting" w:cs="Courier New"/>
          <w:b/>
          <w:color w:val="2F5496" w:themeColor="accent5" w:themeShade="BF"/>
        </w:rPr>
      </w:pPr>
    </w:p>
    <w:p w14:paraId="55FF6ED2" w14:textId="607B4B9A" w:rsidR="007B0514" w:rsidRPr="00BC198D" w:rsidRDefault="004F131D" w:rsidP="00BC198D">
      <w:pPr>
        <w:spacing w:after="0" w:line="265" w:lineRule="auto"/>
        <w:ind w:right="72"/>
        <w:jc w:val="center"/>
        <w:rPr>
          <w:rFonts w:ascii="Lucida Handwriting" w:eastAsia="Courier New" w:hAnsi="Lucida Handwriting" w:cs="Courier New"/>
          <w:b/>
          <w:color w:val="2F5496" w:themeColor="accent5" w:themeShade="BF"/>
        </w:rPr>
      </w:pPr>
      <w:r w:rsidRPr="00BC198D">
        <w:rPr>
          <w:rFonts w:ascii="Lucida Handwriting" w:eastAsia="Courier New" w:hAnsi="Lucida Handwriting" w:cs="Courier New"/>
          <w:b/>
          <w:color w:val="2F5496" w:themeColor="accent5" w:themeShade="BF"/>
        </w:rPr>
        <w:t>1 course £1</w:t>
      </w:r>
      <w:r w:rsidR="00BC198D">
        <w:rPr>
          <w:rFonts w:ascii="Lucida Handwriting" w:eastAsia="Courier New" w:hAnsi="Lucida Handwriting" w:cs="Courier New"/>
          <w:b/>
          <w:color w:val="2F5496" w:themeColor="accent5" w:themeShade="BF"/>
        </w:rPr>
        <w:t>6</w:t>
      </w:r>
      <w:r w:rsidR="007C73FE" w:rsidRPr="00BC198D">
        <w:rPr>
          <w:rFonts w:ascii="Lucida Handwriting" w:eastAsia="Courier New" w:hAnsi="Lucida Handwriting" w:cs="Courier New"/>
          <w:b/>
          <w:color w:val="2F5496" w:themeColor="accent5" w:themeShade="BF"/>
        </w:rPr>
        <w:t>.</w:t>
      </w:r>
      <w:r w:rsidRPr="00BC198D">
        <w:rPr>
          <w:rFonts w:ascii="Lucida Handwriting" w:eastAsia="Courier New" w:hAnsi="Lucida Handwriting" w:cs="Courier New"/>
          <w:b/>
          <w:color w:val="2F5496" w:themeColor="accent5" w:themeShade="BF"/>
        </w:rPr>
        <w:t xml:space="preserve">95, </w:t>
      </w:r>
      <w:r w:rsidR="0052361C" w:rsidRPr="00BC198D">
        <w:rPr>
          <w:rFonts w:ascii="Lucida Handwriting" w:eastAsia="Courier New" w:hAnsi="Lucida Handwriting" w:cs="Courier New"/>
          <w:b/>
          <w:color w:val="2F5496" w:themeColor="accent5" w:themeShade="BF"/>
        </w:rPr>
        <w:t>2 courses £1</w:t>
      </w:r>
      <w:r w:rsidR="00BC198D">
        <w:rPr>
          <w:rFonts w:ascii="Lucida Handwriting" w:eastAsia="Courier New" w:hAnsi="Lucida Handwriting" w:cs="Courier New"/>
          <w:b/>
          <w:color w:val="2F5496" w:themeColor="accent5" w:themeShade="BF"/>
        </w:rPr>
        <w:t>9.</w:t>
      </w:r>
      <w:r w:rsidR="0052361C" w:rsidRPr="00BC198D">
        <w:rPr>
          <w:rFonts w:ascii="Lucida Handwriting" w:eastAsia="Courier New" w:hAnsi="Lucida Handwriting" w:cs="Courier New"/>
          <w:b/>
          <w:color w:val="2F5496" w:themeColor="accent5" w:themeShade="BF"/>
        </w:rPr>
        <w:t>95 3 courses £</w:t>
      </w:r>
      <w:r w:rsidR="00075D12" w:rsidRPr="00BC198D">
        <w:rPr>
          <w:rFonts w:ascii="Lucida Handwriting" w:eastAsia="Courier New" w:hAnsi="Lucida Handwriting" w:cs="Courier New"/>
          <w:b/>
          <w:color w:val="2F5496" w:themeColor="accent5" w:themeShade="BF"/>
        </w:rPr>
        <w:t>2</w:t>
      </w:r>
      <w:r w:rsidR="00BC198D">
        <w:rPr>
          <w:rFonts w:ascii="Lucida Handwriting" w:eastAsia="Courier New" w:hAnsi="Lucida Handwriting" w:cs="Courier New"/>
          <w:b/>
          <w:color w:val="2F5496" w:themeColor="accent5" w:themeShade="BF"/>
        </w:rPr>
        <w:t>3</w:t>
      </w:r>
      <w:r w:rsidR="0052361C" w:rsidRPr="00BC198D">
        <w:rPr>
          <w:rFonts w:ascii="Lucida Handwriting" w:eastAsia="Courier New" w:hAnsi="Lucida Handwriting" w:cs="Courier New"/>
          <w:b/>
          <w:color w:val="2F5496" w:themeColor="accent5" w:themeShade="BF"/>
        </w:rPr>
        <w:t>.95</w:t>
      </w:r>
    </w:p>
    <w:sectPr w:rsidR="007B0514" w:rsidRPr="00BC198D" w:rsidSect="00181BC0">
      <w:pgSz w:w="11906" w:h="16838" w:code="9"/>
      <w:pgMar w:top="113" w:right="720" w:bottom="113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MwtjQ3tTA2MLIwNTRT0lEKTi0uzszPAykwNqgFAA19F2EtAAAA"/>
  </w:docVars>
  <w:rsids>
    <w:rsidRoot w:val="00297DC8"/>
    <w:rsid w:val="00003984"/>
    <w:rsid w:val="00011367"/>
    <w:rsid w:val="00015694"/>
    <w:rsid w:val="00023123"/>
    <w:rsid w:val="00035230"/>
    <w:rsid w:val="00036E52"/>
    <w:rsid w:val="000510CC"/>
    <w:rsid w:val="00057413"/>
    <w:rsid w:val="00073E50"/>
    <w:rsid w:val="00074146"/>
    <w:rsid w:val="00075C49"/>
    <w:rsid w:val="00075D12"/>
    <w:rsid w:val="0009333D"/>
    <w:rsid w:val="000948B5"/>
    <w:rsid w:val="000A33F7"/>
    <w:rsid w:val="000C41C9"/>
    <w:rsid w:val="000E26AC"/>
    <w:rsid w:val="000F3C9F"/>
    <w:rsid w:val="000F7A57"/>
    <w:rsid w:val="00100FF9"/>
    <w:rsid w:val="00102E51"/>
    <w:rsid w:val="00103E82"/>
    <w:rsid w:val="00105E34"/>
    <w:rsid w:val="00110359"/>
    <w:rsid w:val="00110D6F"/>
    <w:rsid w:val="00111B5F"/>
    <w:rsid w:val="001120F7"/>
    <w:rsid w:val="00123FEE"/>
    <w:rsid w:val="00124187"/>
    <w:rsid w:val="00127C66"/>
    <w:rsid w:val="001314CA"/>
    <w:rsid w:val="001317FC"/>
    <w:rsid w:val="00157C3D"/>
    <w:rsid w:val="00160063"/>
    <w:rsid w:val="001641FC"/>
    <w:rsid w:val="00181BC0"/>
    <w:rsid w:val="00194C41"/>
    <w:rsid w:val="001B1AD9"/>
    <w:rsid w:val="001B6C86"/>
    <w:rsid w:val="001B7B82"/>
    <w:rsid w:val="001D2D63"/>
    <w:rsid w:val="001F2FDD"/>
    <w:rsid w:val="001F71AC"/>
    <w:rsid w:val="00211A1C"/>
    <w:rsid w:val="0023023D"/>
    <w:rsid w:val="0025161B"/>
    <w:rsid w:val="0025743F"/>
    <w:rsid w:val="002636AD"/>
    <w:rsid w:val="00295FED"/>
    <w:rsid w:val="00297DC8"/>
    <w:rsid w:val="002B15A4"/>
    <w:rsid w:val="002C599C"/>
    <w:rsid w:val="002D5A04"/>
    <w:rsid w:val="002D614F"/>
    <w:rsid w:val="002E401A"/>
    <w:rsid w:val="002E77F2"/>
    <w:rsid w:val="002F11C4"/>
    <w:rsid w:val="002F3D23"/>
    <w:rsid w:val="002F7621"/>
    <w:rsid w:val="00316025"/>
    <w:rsid w:val="00322732"/>
    <w:rsid w:val="00327DF4"/>
    <w:rsid w:val="003333D2"/>
    <w:rsid w:val="0033379E"/>
    <w:rsid w:val="00334351"/>
    <w:rsid w:val="00336B7B"/>
    <w:rsid w:val="00344C68"/>
    <w:rsid w:val="00376A62"/>
    <w:rsid w:val="00377829"/>
    <w:rsid w:val="003810A8"/>
    <w:rsid w:val="00387F99"/>
    <w:rsid w:val="00390454"/>
    <w:rsid w:val="00395FFE"/>
    <w:rsid w:val="00396E2A"/>
    <w:rsid w:val="003A142A"/>
    <w:rsid w:val="003B1407"/>
    <w:rsid w:val="003B794D"/>
    <w:rsid w:val="003C0E4F"/>
    <w:rsid w:val="003C353A"/>
    <w:rsid w:val="003D2278"/>
    <w:rsid w:val="003D5C5D"/>
    <w:rsid w:val="003E135F"/>
    <w:rsid w:val="003E1EBC"/>
    <w:rsid w:val="003E6ACF"/>
    <w:rsid w:val="003F50EB"/>
    <w:rsid w:val="00401483"/>
    <w:rsid w:val="004067B3"/>
    <w:rsid w:val="004249FF"/>
    <w:rsid w:val="004275A9"/>
    <w:rsid w:val="004347E9"/>
    <w:rsid w:val="0046318A"/>
    <w:rsid w:val="0047648E"/>
    <w:rsid w:val="004843D6"/>
    <w:rsid w:val="00484ED4"/>
    <w:rsid w:val="0048605F"/>
    <w:rsid w:val="00486BC0"/>
    <w:rsid w:val="004955CA"/>
    <w:rsid w:val="004A03D5"/>
    <w:rsid w:val="004C7614"/>
    <w:rsid w:val="004D3C64"/>
    <w:rsid w:val="004E1880"/>
    <w:rsid w:val="004E5FDB"/>
    <w:rsid w:val="004F131D"/>
    <w:rsid w:val="004F1DA9"/>
    <w:rsid w:val="005050FF"/>
    <w:rsid w:val="00515FFB"/>
    <w:rsid w:val="00521A9B"/>
    <w:rsid w:val="005228CC"/>
    <w:rsid w:val="0052361C"/>
    <w:rsid w:val="00527903"/>
    <w:rsid w:val="00531EAE"/>
    <w:rsid w:val="00532CF9"/>
    <w:rsid w:val="005345A8"/>
    <w:rsid w:val="0053537C"/>
    <w:rsid w:val="00536915"/>
    <w:rsid w:val="00537F8F"/>
    <w:rsid w:val="00567BC4"/>
    <w:rsid w:val="00570A98"/>
    <w:rsid w:val="00573A26"/>
    <w:rsid w:val="00575EA0"/>
    <w:rsid w:val="00580563"/>
    <w:rsid w:val="005920BC"/>
    <w:rsid w:val="005A4BB7"/>
    <w:rsid w:val="005C34A0"/>
    <w:rsid w:val="005E14BE"/>
    <w:rsid w:val="005E1E3B"/>
    <w:rsid w:val="00600D84"/>
    <w:rsid w:val="00602FF0"/>
    <w:rsid w:val="00606EFC"/>
    <w:rsid w:val="0062060D"/>
    <w:rsid w:val="00624DC1"/>
    <w:rsid w:val="0065244D"/>
    <w:rsid w:val="00664C58"/>
    <w:rsid w:val="006A3B68"/>
    <w:rsid w:val="006A7F13"/>
    <w:rsid w:val="006C0F03"/>
    <w:rsid w:val="006C1178"/>
    <w:rsid w:val="006C6079"/>
    <w:rsid w:val="006D3A5C"/>
    <w:rsid w:val="006E77D2"/>
    <w:rsid w:val="00703BDA"/>
    <w:rsid w:val="00704571"/>
    <w:rsid w:val="00705808"/>
    <w:rsid w:val="007066ED"/>
    <w:rsid w:val="0071101F"/>
    <w:rsid w:val="00714531"/>
    <w:rsid w:val="00714B39"/>
    <w:rsid w:val="0071753E"/>
    <w:rsid w:val="007250AE"/>
    <w:rsid w:val="00732456"/>
    <w:rsid w:val="00732985"/>
    <w:rsid w:val="0073344A"/>
    <w:rsid w:val="00741755"/>
    <w:rsid w:val="007423E0"/>
    <w:rsid w:val="00743F83"/>
    <w:rsid w:val="00745305"/>
    <w:rsid w:val="00751C7D"/>
    <w:rsid w:val="00757ABD"/>
    <w:rsid w:val="00767498"/>
    <w:rsid w:val="00786856"/>
    <w:rsid w:val="00786BFF"/>
    <w:rsid w:val="0079137D"/>
    <w:rsid w:val="007974E2"/>
    <w:rsid w:val="007B0514"/>
    <w:rsid w:val="007B2797"/>
    <w:rsid w:val="007C03CA"/>
    <w:rsid w:val="007C1714"/>
    <w:rsid w:val="007C1F08"/>
    <w:rsid w:val="007C73FE"/>
    <w:rsid w:val="007D4418"/>
    <w:rsid w:val="007E72B1"/>
    <w:rsid w:val="007F2EDE"/>
    <w:rsid w:val="0080049D"/>
    <w:rsid w:val="00803A59"/>
    <w:rsid w:val="00806318"/>
    <w:rsid w:val="00807FC9"/>
    <w:rsid w:val="00812A80"/>
    <w:rsid w:val="008177AA"/>
    <w:rsid w:val="00831CCD"/>
    <w:rsid w:val="008335BC"/>
    <w:rsid w:val="00836862"/>
    <w:rsid w:val="00843698"/>
    <w:rsid w:val="008523E5"/>
    <w:rsid w:val="00852606"/>
    <w:rsid w:val="0085358C"/>
    <w:rsid w:val="00853846"/>
    <w:rsid w:val="00871322"/>
    <w:rsid w:val="00884E27"/>
    <w:rsid w:val="008902F8"/>
    <w:rsid w:val="00895D41"/>
    <w:rsid w:val="008C5025"/>
    <w:rsid w:val="008C60D2"/>
    <w:rsid w:val="008D2226"/>
    <w:rsid w:val="008D39F5"/>
    <w:rsid w:val="008E2240"/>
    <w:rsid w:val="00901FF7"/>
    <w:rsid w:val="00902E1E"/>
    <w:rsid w:val="009039DC"/>
    <w:rsid w:val="00912D36"/>
    <w:rsid w:val="0091389B"/>
    <w:rsid w:val="009303A2"/>
    <w:rsid w:val="0093268F"/>
    <w:rsid w:val="0093615F"/>
    <w:rsid w:val="00941EFD"/>
    <w:rsid w:val="00953142"/>
    <w:rsid w:val="0095702C"/>
    <w:rsid w:val="00960C17"/>
    <w:rsid w:val="00963371"/>
    <w:rsid w:val="0097658A"/>
    <w:rsid w:val="009850A1"/>
    <w:rsid w:val="00995C3C"/>
    <w:rsid w:val="0099658B"/>
    <w:rsid w:val="00996689"/>
    <w:rsid w:val="009A0B6C"/>
    <w:rsid w:val="009A6D6B"/>
    <w:rsid w:val="009B254A"/>
    <w:rsid w:val="009B6317"/>
    <w:rsid w:val="009B6A9A"/>
    <w:rsid w:val="009D0D75"/>
    <w:rsid w:val="009F0E7A"/>
    <w:rsid w:val="009F2949"/>
    <w:rsid w:val="00A15969"/>
    <w:rsid w:val="00A2122F"/>
    <w:rsid w:val="00A229D4"/>
    <w:rsid w:val="00A51F71"/>
    <w:rsid w:val="00A53C28"/>
    <w:rsid w:val="00A57211"/>
    <w:rsid w:val="00A60A93"/>
    <w:rsid w:val="00A63CBC"/>
    <w:rsid w:val="00A70188"/>
    <w:rsid w:val="00A857D8"/>
    <w:rsid w:val="00AB6E33"/>
    <w:rsid w:val="00AE1BC6"/>
    <w:rsid w:val="00AE6380"/>
    <w:rsid w:val="00AF146E"/>
    <w:rsid w:val="00AF47DC"/>
    <w:rsid w:val="00B22F19"/>
    <w:rsid w:val="00B47427"/>
    <w:rsid w:val="00B53476"/>
    <w:rsid w:val="00B625BD"/>
    <w:rsid w:val="00B64C4D"/>
    <w:rsid w:val="00B71C1A"/>
    <w:rsid w:val="00B87A2B"/>
    <w:rsid w:val="00B9586B"/>
    <w:rsid w:val="00B95870"/>
    <w:rsid w:val="00BC198D"/>
    <w:rsid w:val="00BC357A"/>
    <w:rsid w:val="00BD10DC"/>
    <w:rsid w:val="00BD48C4"/>
    <w:rsid w:val="00BE261C"/>
    <w:rsid w:val="00C013E4"/>
    <w:rsid w:val="00C02DF6"/>
    <w:rsid w:val="00C030B5"/>
    <w:rsid w:val="00C10FF5"/>
    <w:rsid w:val="00C1603D"/>
    <w:rsid w:val="00C36C16"/>
    <w:rsid w:val="00C44740"/>
    <w:rsid w:val="00C47D81"/>
    <w:rsid w:val="00C647B3"/>
    <w:rsid w:val="00C743DC"/>
    <w:rsid w:val="00C8353B"/>
    <w:rsid w:val="00C97C20"/>
    <w:rsid w:val="00CB21A6"/>
    <w:rsid w:val="00CB4B44"/>
    <w:rsid w:val="00CC7A5A"/>
    <w:rsid w:val="00CD6548"/>
    <w:rsid w:val="00CE2498"/>
    <w:rsid w:val="00CE28C1"/>
    <w:rsid w:val="00D042C6"/>
    <w:rsid w:val="00D12D7B"/>
    <w:rsid w:val="00D13D28"/>
    <w:rsid w:val="00D13D84"/>
    <w:rsid w:val="00D32870"/>
    <w:rsid w:val="00D33706"/>
    <w:rsid w:val="00D37314"/>
    <w:rsid w:val="00D60622"/>
    <w:rsid w:val="00D672CC"/>
    <w:rsid w:val="00D776AA"/>
    <w:rsid w:val="00D84735"/>
    <w:rsid w:val="00D84FD6"/>
    <w:rsid w:val="00D86DB5"/>
    <w:rsid w:val="00D900E9"/>
    <w:rsid w:val="00DA02E3"/>
    <w:rsid w:val="00DA15B2"/>
    <w:rsid w:val="00DA186A"/>
    <w:rsid w:val="00DA1E23"/>
    <w:rsid w:val="00DA551D"/>
    <w:rsid w:val="00DC348F"/>
    <w:rsid w:val="00DD5796"/>
    <w:rsid w:val="00DF6413"/>
    <w:rsid w:val="00E048C7"/>
    <w:rsid w:val="00E231DB"/>
    <w:rsid w:val="00E46476"/>
    <w:rsid w:val="00E4666C"/>
    <w:rsid w:val="00E55783"/>
    <w:rsid w:val="00E63E91"/>
    <w:rsid w:val="00E65393"/>
    <w:rsid w:val="00E7247E"/>
    <w:rsid w:val="00E80883"/>
    <w:rsid w:val="00E819B8"/>
    <w:rsid w:val="00E91784"/>
    <w:rsid w:val="00E919CF"/>
    <w:rsid w:val="00E9674C"/>
    <w:rsid w:val="00EA1912"/>
    <w:rsid w:val="00EA7065"/>
    <w:rsid w:val="00EB3B03"/>
    <w:rsid w:val="00EB672B"/>
    <w:rsid w:val="00EC43AA"/>
    <w:rsid w:val="00ED2A84"/>
    <w:rsid w:val="00EE3E7F"/>
    <w:rsid w:val="00EF47A6"/>
    <w:rsid w:val="00EF5663"/>
    <w:rsid w:val="00F03003"/>
    <w:rsid w:val="00F15627"/>
    <w:rsid w:val="00F16931"/>
    <w:rsid w:val="00F26D3D"/>
    <w:rsid w:val="00F340B4"/>
    <w:rsid w:val="00F4664E"/>
    <w:rsid w:val="00F5514F"/>
    <w:rsid w:val="00F5599E"/>
    <w:rsid w:val="00F56403"/>
    <w:rsid w:val="00F66451"/>
    <w:rsid w:val="00F720C1"/>
    <w:rsid w:val="00F7350B"/>
    <w:rsid w:val="00F73A99"/>
    <w:rsid w:val="00F86277"/>
    <w:rsid w:val="00F90D4E"/>
    <w:rsid w:val="00F941F6"/>
    <w:rsid w:val="00FA4A8B"/>
    <w:rsid w:val="00FA61A1"/>
    <w:rsid w:val="00FA7194"/>
    <w:rsid w:val="00FC46C9"/>
    <w:rsid w:val="00FE3BCE"/>
    <w:rsid w:val="00FF0203"/>
    <w:rsid w:val="00FF3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F26E64"/>
  <w15:docId w15:val="{0A28E73E-10C5-4F54-91E2-296C62102C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436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3698"/>
    <w:rPr>
      <w:rFonts w:ascii="Segoe UI" w:eastAsia="Calibri" w:hAnsi="Segoe UI" w:cs="Segoe UI"/>
      <w:color w:val="00000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570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702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5702C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70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702C"/>
    <w:rPr>
      <w:rFonts w:ascii="Calibri" w:eastAsia="Calibri" w:hAnsi="Calibri" w:cs="Calibri"/>
      <w:b/>
      <w:bCs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541E8F-88DC-4DA4-B136-E2DA770E01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58</Words>
  <Characters>90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Goodson</dc:creator>
  <cp:keywords/>
  <dc:description/>
  <cp:lastModifiedBy>Sarah Goodson</cp:lastModifiedBy>
  <cp:revision>2</cp:revision>
  <cp:lastPrinted>2022-08-27T17:34:00Z</cp:lastPrinted>
  <dcterms:created xsi:type="dcterms:W3CDTF">2022-09-03T12:44:00Z</dcterms:created>
  <dcterms:modified xsi:type="dcterms:W3CDTF">2022-09-03T12:44:00Z</dcterms:modified>
</cp:coreProperties>
</file>